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F0E82" w14:textId="77777777" w:rsidR="00F821A0" w:rsidRDefault="00F821A0">
      <w:pPr>
        <w:rPr>
          <w:sz w:val="6"/>
          <w:szCs w:val="6"/>
        </w:rPr>
      </w:pPr>
    </w:p>
    <w:tbl>
      <w:tblPr>
        <w:tblW w:w="13325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835"/>
        <w:gridCol w:w="2835"/>
      </w:tblGrid>
      <w:tr w:rsidR="00BB65C7" w14:paraId="61D335B9" w14:textId="77777777" w:rsidTr="00D0555F">
        <w:trPr>
          <w:cantSplit/>
          <w:trHeight w:val="771"/>
        </w:trPr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14:paraId="150C0B18" w14:textId="77777777" w:rsidR="00BB65C7" w:rsidRDefault="00BB65C7" w:rsidP="00BB65C7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2845407"/>
            <w:bookmarkStart w:id="1" w:name="_Hlk73463609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64C59E7D" wp14:editId="0C5E0B96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  <w:bottom w:val="nil"/>
            </w:tcBorders>
            <w:vAlign w:val="center"/>
          </w:tcPr>
          <w:p w14:paraId="0A1243EE" w14:textId="77777777" w:rsidR="00BB65C7" w:rsidRPr="00560219" w:rsidRDefault="00BB65C7" w:rsidP="00BB65C7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0EEF3BBB" wp14:editId="0AD33E4B">
                  <wp:extent cx="645953" cy="484427"/>
                  <wp:effectExtent l="0" t="0" r="1905" b="0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Align w:val="bottom"/>
          </w:tcPr>
          <w:p w14:paraId="17C58713" w14:textId="4C28447E" w:rsidR="00BB65C7" w:rsidRDefault="00BB65C7" w:rsidP="00BB65C7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FDB943C" wp14:editId="164ED183">
                      <wp:simplePos x="0" y="0"/>
                      <wp:positionH relativeFrom="column">
                        <wp:posOffset>846455</wp:posOffset>
                      </wp:positionH>
                      <wp:positionV relativeFrom="paragraph">
                        <wp:posOffset>-116205</wp:posOffset>
                      </wp:positionV>
                      <wp:extent cx="463550" cy="201930"/>
                      <wp:effectExtent l="0" t="0" r="0" b="7620"/>
                      <wp:wrapNone/>
                      <wp:docPr id="4" name="Caixa de Text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3550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A02B70" w14:textId="77777777" w:rsidR="00BB65C7" w:rsidRPr="007E02F2" w:rsidRDefault="00BB65C7" w:rsidP="00BB65C7">
                                  <w:pPr>
                                    <w:ind w:left="-142" w:right="-134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7E02F2"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</w:rPr>
                                    <w:t>Nº US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FDB943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4" o:spid="_x0000_s1026" type="#_x0000_t202" style="position:absolute;margin-left:66.65pt;margin-top:-9.15pt;width:36.5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" fillcolor="white [3201]" stroked="f" strokeweight=".5pt">
                      <v:textbox>
                        <w:txbxContent>
                          <w:p w14:paraId="22A02B70" w14:textId="77777777" w:rsidR="00BB65C7" w:rsidRPr="007E02F2" w:rsidRDefault="00BB65C7" w:rsidP="00BB65C7">
                            <w:pPr>
                              <w:ind w:left="-142" w:right="-134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E02F2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Nº US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D2A5A1" wp14:editId="52823BA9">
                      <wp:simplePos x="0" y="0"/>
                      <wp:positionH relativeFrom="column">
                        <wp:posOffset>474980</wp:posOffset>
                      </wp:positionH>
                      <wp:positionV relativeFrom="paragraph">
                        <wp:posOffset>-8890</wp:posOffset>
                      </wp:positionV>
                      <wp:extent cx="1236345" cy="265430"/>
                      <wp:effectExtent l="0" t="0" r="20955" b="20320"/>
                      <wp:wrapNone/>
                      <wp:docPr id="2" name="Caixa de Text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36345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C91CAD2" w14:textId="77777777" w:rsidR="00BB65C7" w:rsidRDefault="00BB65C7" w:rsidP="00BB65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D2A5A1" id="Caixa de Texto 2" o:spid="_x0000_s1027" type="#_x0000_t202" style="position:absolute;margin-left:37.4pt;margin-top:-.7pt;width:97.35pt;height:2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" fillcolor="white [3201]" strokeweight=".5pt">
                      <v:textbox>
                        <w:txbxContent>
                          <w:p w14:paraId="5C91CAD2" w14:textId="77777777" w:rsidR="00BB65C7" w:rsidRDefault="00BB65C7" w:rsidP="00BB65C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C15E7EF" w14:textId="77777777" w:rsidR="00BB65C7" w:rsidRDefault="00BB65C7" w:rsidP="00BB65C7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  <w:tc>
          <w:tcPr>
            <w:tcW w:w="2835" w:type="dxa"/>
            <w:vAlign w:val="center"/>
          </w:tcPr>
          <w:p w14:paraId="65935FE8" w14:textId="10E4296D" w:rsidR="00BB65C7" w:rsidRDefault="00BB65C7" w:rsidP="00BB65C7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</w:tr>
      <w:bookmarkEnd w:id="0"/>
    </w:tbl>
    <w:p w14:paraId="2A2D2C7B" w14:textId="77777777" w:rsidR="00B256C3" w:rsidRPr="008414FA" w:rsidRDefault="00B256C3" w:rsidP="00AE1F5C">
      <w:pPr>
        <w:ind w:right="-374"/>
        <w:rPr>
          <w:sz w:val="18"/>
          <w:szCs w:val="18"/>
        </w:rPr>
      </w:pPr>
    </w:p>
    <w:bookmarkEnd w:id="1"/>
    <w:p w14:paraId="22104221" w14:textId="77777777" w:rsidR="00B256C3" w:rsidRPr="00596624" w:rsidRDefault="00B256C3" w:rsidP="00B256C3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 w:rsidRPr="00596624">
        <w:rPr>
          <w:color w:val="333333"/>
          <w:spacing w:val="0"/>
          <w:sz w:val="20"/>
          <w:szCs w:val="20"/>
        </w:rPr>
        <w:t>Inscrição em Programa de Pós-Graduação</w:t>
      </w: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1"/>
        <w:gridCol w:w="2056"/>
        <w:gridCol w:w="638"/>
        <w:gridCol w:w="1346"/>
        <w:gridCol w:w="142"/>
        <w:gridCol w:w="73"/>
        <w:gridCol w:w="777"/>
        <w:gridCol w:w="497"/>
        <w:gridCol w:w="921"/>
        <w:gridCol w:w="72"/>
        <w:gridCol w:w="70"/>
        <w:gridCol w:w="497"/>
        <w:gridCol w:w="355"/>
        <w:gridCol w:w="140"/>
        <w:gridCol w:w="567"/>
        <w:gridCol w:w="144"/>
        <w:gridCol w:w="423"/>
        <w:gridCol w:w="1714"/>
      </w:tblGrid>
      <w:tr w:rsidR="006229A3" w:rsidRPr="00FC53B3" w14:paraId="1093EDF3" w14:textId="77777777" w:rsidTr="00D52669">
        <w:trPr>
          <w:gridBefore w:val="1"/>
          <w:wBefore w:w="71" w:type="dxa"/>
          <w:cantSplit/>
          <w:trHeight w:val="50"/>
        </w:trPr>
        <w:tc>
          <w:tcPr>
            <w:tcW w:w="8718" w:type="dxa"/>
            <w:gridSpan w:val="16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50D5268E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4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C350023" w14:textId="77777777" w:rsidR="006229A3" w:rsidRDefault="001A140E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41B6D010" wp14:editId="1D58D31A">
                      <wp:extent cx="1000125" cy="1304924"/>
                      <wp:effectExtent l="19050" t="0" r="9525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000294" cy="130514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3852FD6E" w14:textId="77777777"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14:paraId="62D14012" w14:textId="77777777"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8E3B32" w14:paraId="663B5C55" w14:textId="77777777" w:rsidTr="00B256C3">
        <w:trPr>
          <w:cantSplit/>
          <w:trHeight w:val="375"/>
        </w:trPr>
        <w:tc>
          <w:tcPr>
            <w:tcW w:w="8789" w:type="dxa"/>
            <w:gridSpan w:val="17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161C3CFA" w14:textId="77777777" w:rsidR="008E3B32" w:rsidRDefault="008E3B32" w:rsidP="00D52669">
            <w:pPr>
              <w:spacing w:before="120"/>
              <w:ind w:left="2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931E8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45BF10D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14:paraId="67107DFC" w14:textId="77777777" w:rsidTr="00B256C3">
        <w:trPr>
          <w:cantSplit/>
          <w:trHeight w:val="375"/>
        </w:trPr>
        <w:tc>
          <w:tcPr>
            <w:tcW w:w="4253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14:paraId="0E521634" w14:textId="77777777" w:rsidR="008E3B32" w:rsidRDefault="008E3B32" w:rsidP="00D52669">
            <w:pPr>
              <w:spacing w:before="120"/>
              <w:ind w:left="2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Pr="00FC1557">
              <w:rPr>
                <w:rFonts w:ascii="Arial" w:hAnsi="Arial" w:cs="Arial"/>
                <w:b/>
                <w:bCs/>
                <w:color w:val="0000FF"/>
                <w:sz w:val="18"/>
                <w:szCs w:val="16"/>
              </w:rPr>
              <w:t>Engenharia de Sistemas Agrícolas</w:t>
            </w:r>
          </w:p>
        </w:tc>
        <w:tc>
          <w:tcPr>
            <w:tcW w:w="4536" w:type="dxa"/>
            <w:gridSpan w:val="12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7E2A7CE3" w14:textId="77777777" w:rsidR="008E3B32" w:rsidRDefault="00931E87" w:rsidP="00D52669">
            <w:pPr>
              <w:spacing w:before="120"/>
              <w:ind w:left="2" w:right="-68"/>
              <w:rPr>
                <w:sz w:val="16"/>
                <w:szCs w:val="16"/>
              </w:rPr>
            </w:pPr>
            <w:r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E3B32"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A140E">
              <w:rPr>
                <w:rFonts w:ascii="Arial" w:hAnsi="Arial" w:cs="Arial"/>
                <w:sz w:val="18"/>
                <w:szCs w:val="18"/>
              </w:rPr>
            </w:r>
            <w:r w:rsidR="001A140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E3B32"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 w:rsidR="008E3B32">
              <w:t xml:space="preserve">      </w:t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E3B32"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A140E">
              <w:rPr>
                <w:rFonts w:ascii="Arial" w:hAnsi="Arial" w:cs="Arial"/>
                <w:sz w:val="18"/>
                <w:szCs w:val="18"/>
              </w:rPr>
            </w:r>
            <w:r w:rsidR="001A140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E3B32">
              <w:rPr>
                <w:rFonts w:ascii="Arial" w:hAnsi="Arial" w:cs="Arial"/>
                <w:sz w:val="16"/>
                <w:szCs w:val="16"/>
              </w:rPr>
              <w:t xml:space="preserve"> Doutorado</w:t>
            </w:r>
            <w:r w:rsidR="008E3B32">
              <w:t xml:space="preserve">      </w:t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E3B32"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A140E">
              <w:rPr>
                <w:rFonts w:ascii="Arial" w:hAnsi="Arial" w:cs="Arial"/>
                <w:sz w:val="18"/>
                <w:szCs w:val="18"/>
              </w:rPr>
            </w:r>
            <w:r w:rsidR="001A140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E3B32">
              <w:rPr>
                <w:rFonts w:ascii="Arial" w:hAnsi="Arial" w:cs="Arial"/>
                <w:sz w:val="16"/>
                <w:szCs w:val="16"/>
              </w:rPr>
              <w:t xml:space="preserve"> Doutorado Direto</w:t>
            </w:r>
            <w:r w:rsidR="008E3B3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F0612EA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52E0E" w14:paraId="420244A7" w14:textId="77777777" w:rsidTr="00B256C3">
        <w:trPr>
          <w:cantSplit/>
          <w:trHeight w:val="523"/>
        </w:trPr>
        <w:tc>
          <w:tcPr>
            <w:tcW w:w="8789" w:type="dxa"/>
            <w:gridSpan w:val="17"/>
            <w:tcBorders>
              <w:top w:val="nil"/>
              <w:right w:val="dotted" w:sz="4" w:space="0" w:color="auto"/>
            </w:tcBorders>
            <w:vAlign w:val="center"/>
          </w:tcPr>
          <w:p w14:paraId="4046B226" w14:textId="55B53784" w:rsidR="00652E0E" w:rsidRDefault="001A140E" w:rsidP="00922AE4">
            <w:pPr>
              <w:tabs>
                <w:tab w:val="left" w:pos="923"/>
              </w:tabs>
              <w:spacing w:before="120"/>
              <w:rPr>
                <w:rFonts w:ascii="Arial" w:hAnsi="Arial" w:cs="Arial"/>
                <w:bCs/>
                <w:sz w:val="15"/>
                <w:szCs w:val="15"/>
              </w:rPr>
            </w:pPr>
            <w:r>
              <w:rPr>
                <w:rFonts w:ascii="Arial" w:hAnsi="Arial" w:cs="Arial"/>
                <w:sz w:val="16"/>
                <w:szCs w:val="16"/>
              </w:rPr>
              <w:t>N</w:t>
            </w:r>
            <w:r>
              <w:rPr>
                <w:rFonts w:ascii="Arial" w:hAnsi="Arial" w:cs="Arial"/>
                <w:sz w:val="16"/>
                <w:szCs w:val="16"/>
              </w:rPr>
              <w:t>úmero</w:t>
            </w:r>
            <w:r>
              <w:rPr>
                <w:rFonts w:ascii="Arial" w:hAnsi="Arial" w:cs="Arial"/>
                <w:sz w:val="16"/>
                <w:szCs w:val="16"/>
              </w:rPr>
              <w:t xml:space="preserve"> da v</w:t>
            </w:r>
            <w:r w:rsidR="00652E0E">
              <w:rPr>
                <w:rFonts w:ascii="Arial" w:hAnsi="Arial" w:cs="Arial"/>
                <w:sz w:val="16"/>
                <w:szCs w:val="16"/>
              </w:rPr>
              <w:t xml:space="preserve">aga </w:t>
            </w:r>
            <w:r w:rsidR="00652E0E" w:rsidRPr="00652E0E">
              <w:rPr>
                <w:rFonts w:ascii="Arial" w:hAnsi="Arial" w:cs="Arial"/>
                <w:bCs/>
                <w:sz w:val="15"/>
                <w:szCs w:val="15"/>
              </w:rPr>
              <w:t xml:space="preserve">(consultar tabela no item “Nº de vagas” em </w:t>
            </w:r>
            <w:hyperlink r:id="rId8" w:history="1">
              <w:r w:rsidRPr="001A140E">
                <w:rPr>
                  <w:rStyle w:val="Hyperlink"/>
                  <w:rFonts w:ascii="Arial" w:hAnsi="Arial" w:cs="Arial"/>
                  <w:bCs/>
                  <w:sz w:val="15"/>
                  <w:szCs w:val="15"/>
                </w:rPr>
                <w:t>https://www.esalq.usp.br/pg/programas/engenharia/ps/vagas</w:t>
              </w:r>
            </w:hyperlink>
            <w:r w:rsidR="00652E0E" w:rsidRPr="00652E0E">
              <w:rPr>
                <w:rFonts w:ascii="Arial" w:hAnsi="Arial" w:cs="Arial"/>
                <w:bCs/>
                <w:sz w:val="15"/>
                <w:szCs w:val="15"/>
              </w:rPr>
              <w:t>)</w:t>
            </w:r>
          </w:p>
          <w:p w14:paraId="7EBE2AB9" w14:textId="43FB60DE" w:rsidR="00922AE4" w:rsidRDefault="00922AE4" w:rsidP="00922AE4">
            <w:pPr>
              <w:tabs>
                <w:tab w:val="left" w:pos="923"/>
              </w:tabs>
              <w:spacing w:before="40" w:after="80"/>
              <w:rPr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5"/>
                <w:szCs w:val="15"/>
              </w:rPr>
              <w:t xml:space="preserve">1ª opção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 xml:space="preserve">      </w:t>
            </w:r>
            <w:r>
              <w:rPr>
                <w:rFonts w:ascii="Arial" w:hAnsi="Arial" w:cs="Arial"/>
                <w:bCs/>
                <w:sz w:val="15"/>
                <w:szCs w:val="15"/>
              </w:rPr>
              <w:t xml:space="preserve">2ª opção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079F6E9" w14:textId="77777777" w:rsidR="00652E0E" w:rsidRDefault="00652E0E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:rsidRPr="00786099" w14:paraId="674BA48E" w14:textId="77777777" w:rsidTr="00D52669">
        <w:trPr>
          <w:gridBefore w:val="1"/>
          <w:wBefore w:w="71" w:type="dxa"/>
          <w:cantSplit/>
        </w:trPr>
        <w:tc>
          <w:tcPr>
            <w:tcW w:w="8718" w:type="dxa"/>
            <w:gridSpan w:val="16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6C1085BE" w14:textId="77777777" w:rsidR="008E3B32" w:rsidRPr="00786099" w:rsidRDefault="008E3B32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50E7CA60" w14:textId="77777777" w:rsidR="008E3B32" w:rsidRPr="00786099" w:rsidRDefault="008E3B32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8E3B32" w14:paraId="414E21E2" w14:textId="77777777" w:rsidTr="00B256C3">
        <w:trPr>
          <w:cantSplit/>
          <w:trHeight w:val="375"/>
        </w:trPr>
        <w:tc>
          <w:tcPr>
            <w:tcW w:w="5103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14:paraId="5BF4DA10" w14:textId="77777777" w:rsidR="008E3B32" w:rsidRDefault="008E3B32" w:rsidP="00D52669">
            <w:pPr>
              <w:ind w:left="2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rabalha?</w:t>
            </w:r>
            <w:r w:rsidR="00C65699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31E87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1A140E">
              <w:rPr>
                <w:rFonts w:ascii="Arial" w:hAnsi="Arial" w:cs="Arial"/>
                <w:color w:val="0000FF"/>
                <w:sz w:val="18"/>
              </w:rPr>
            </w:r>
            <w:r w:rsidR="001A140E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931E87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10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5B5E8907" w14:textId="77777777" w:rsidR="008E3B32" w:rsidRDefault="008E3B32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4BBBCFD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14:paraId="7573E1B0" w14:textId="77777777" w:rsidTr="00B256C3">
        <w:trPr>
          <w:cantSplit/>
          <w:trHeight w:val="375"/>
        </w:trPr>
        <w:tc>
          <w:tcPr>
            <w:tcW w:w="5103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14:paraId="6D76AB1F" w14:textId="77777777" w:rsidR="008E3B32" w:rsidRDefault="008E3B32" w:rsidP="00D52669">
            <w:pPr>
              <w:ind w:left="2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10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7C8FC429" w14:textId="77777777" w:rsidR="008E3B32" w:rsidRDefault="008E3B32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2655B7F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:rsidRPr="00786099" w14:paraId="732EF19D" w14:textId="77777777" w:rsidTr="00D52669">
        <w:trPr>
          <w:gridBefore w:val="1"/>
          <w:wBefore w:w="71" w:type="dxa"/>
          <w:cantSplit/>
        </w:trPr>
        <w:tc>
          <w:tcPr>
            <w:tcW w:w="10432" w:type="dxa"/>
            <w:gridSpan w:val="17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79A612DF" w14:textId="77777777" w:rsidR="008E3B32" w:rsidRPr="00786099" w:rsidRDefault="008E3B32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2D53E5" w14:paraId="63DE4E2B" w14:textId="77777777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208F5634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aça/cor: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AC7AE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Orientação sexual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1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B404C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Identidade de gênero:</w:t>
            </w: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D53E5" w14:paraId="4436D6E7" w14:textId="77777777" w:rsidTr="00F56BBC">
        <w:trPr>
          <w:cantSplit/>
          <w:trHeight w:val="375"/>
        </w:trPr>
        <w:tc>
          <w:tcPr>
            <w:tcW w:w="7160" w:type="dxa"/>
            <w:gridSpan w:val="12"/>
            <w:tcBorders>
              <w:top w:val="nil"/>
              <w:bottom w:val="nil"/>
              <w:right w:val="nil"/>
            </w:tcBorders>
            <w:vAlign w:val="center"/>
          </w:tcPr>
          <w:p w14:paraId="6269A80D" w14:textId="33BC7D88" w:rsidR="002D53E5" w:rsidRDefault="00AA761C" w:rsidP="00F56BBC">
            <w:pPr>
              <w:ind w:right="-68"/>
              <w:rPr>
                <w:sz w:val="16"/>
                <w:szCs w:val="16"/>
              </w:rPr>
            </w:pPr>
            <w:bookmarkStart w:id="2" w:name="_Hlk73465378"/>
            <w:r>
              <w:rPr>
                <w:rFonts w:ascii="Arial" w:hAnsi="Arial" w:cs="Arial"/>
                <w:sz w:val="16"/>
                <w:szCs w:val="16"/>
              </w:rPr>
              <w:t xml:space="preserve">Pessoa com deficiência? </w:t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bookmarkStart w:id="3" w:name="Dropdown5"/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3"/>
            <w:r w:rsidR="002D53E5" w:rsidRPr="00364F21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 w:rsidR="002D53E5">
              <w:rPr>
                <w:rFonts w:ascii="Arial" w:hAnsi="Arial" w:cs="Arial"/>
                <w:sz w:val="16"/>
                <w:szCs w:val="16"/>
              </w:rPr>
              <w:t xml:space="preserve">   Se sim, qual? </w:t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2D53E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="002D53E5"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</w:p>
        </w:tc>
        <w:tc>
          <w:tcPr>
            <w:tcW w:w="334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0F229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sino médio em escola pública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D53E5" w14:paraId="23141704" w14:textId="77777777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06DF24C1" w14:textId="77777777" w:rsidR="002D53E5" w:rsidRDefault="002D53E5" w:rsidP="00F56BBC">
            <w:pPr>
              <w:ind w:right="-68"/>
              <w:rPr>
                <w:rFonts w:ascii="Arial" w:hAnsi="Arial" w:cs="Arial"/>
                <w:sz w:val="16"/>
                <w:szCs w:val="16"/>
              </w:rPr>
            </w:pPr>
            <w:r w:rsidRPr="00A90904">
              <w:rPr>
                <w:rFonts w:ascii="Arial" w:hAnsi="Arial" w:cs="Arial"/>
                <w:spacing w:val="-4"/>
                <w:sz w:val="16"/>
                <w:szCs w:val="16"/>
              </w:rPr>
              <w:t>Quilombola?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7738" w:type="dxa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1A282" w14:textId="77777777" w:rsidR="002D53E5" w:rsidRPr="00A90904" w:rsidRDefault="002D53E5" w:rsidP="00F56BBC">
            <w:pPr>
              <w:ind w:right="-68"/>
              <w:rPr>
                <w:rFonts w:ascii="Arial" w:hAnsi="Arial" w:cs="Arial"/>
                <w:sz w:val="16"/>
                <w:szCs w:val="16"/>
              </w:rPr>
            </w:pPr>
            <w:r w:rsidRPr="00A90904">
              <w:rPr>
                <w:rFonts w:ascii="Arial" w:hAnsi="Arial" w:cs="Arial"/>
                <w:color w:val="1F1F1F"/>
                <w:sz w:val="16"/>
                <w:szCs w:val="16"/>
                <w:shd w:val="clear" w:color="auto" w:fill="FFFFFF"/>
              </w:rPr>
              <w:t>Situação de refúgio, apátrida, visto humanitário</w:t>
            </w:r>
            <w:r>
              <w:rPr>
                <w:rFonts w:ascii="Arial" w:hAnsi="Arial" w:cs="Arial"/>
                <w:color w:val="1F1F1F"/>
                <w:sz w:val="16"/>
                <w:szCs w:val="16"/>
                <w:shd w:val="clear" w:color="auto" w:fill="FFFFFF"/>
              </w:rPr>
              <w:t xml:space="preserve">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ão"/>
                    <w:listEntry w:val="Sim, apátrida"/>
                    <w:listEntry w:val="Sim, refúgio"/>
                    <w:listEntry w:val="Sim, visto humanitári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A140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D53E5" w14:paraId="15B08535" w14:textId="77777777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54C3BA5C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bookmarkStart w:id="4" w:name="_Hlk73464041"/>
            <w:bookmarkStart w:id="5" w:name="_Hlk73463663"/>
            <w:bookmarkEnd w:id="2"/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2835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14:paraId="73D14751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364F21">
              <w:rPr>
                <w:rFonts w:ascii="Arial" w:hAnsi="Arial" w:cs="Arial"/>
                <w:sz w:val="16"/>
                <w:szCs w:val="16"/>
              </w:rPr>
              <w:t>Nacionalidade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: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903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9DDD8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4"/>
      <w:tr w:rsidR="002D53E5" w14:paraId="6B806861" w14:textId="77777777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2FF2FEA6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457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FE938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>Local, órgão e data de expedição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2C4B1" w14:textId="77777777" w:rsidR="002D53E5" w:rsidRDefault="002D53E5" w:rsidP="00F56BBC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5"/>
      <w:tr w:rsidR="002D53E5" w14:paraId="54094060" w14:textId="77777777" w:rsidTr="00F56BBC">
        <w:trPr>
          <w:cantSplit/>
          <w:trHeight w:val="375"/>
        </w:trPr>
        <w:tc>
          <w:tcPr>
            <w:tcW w:w="411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38314647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1E124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709A2" w14:textId="77777777" w:rsidR="002D53E5" w:rsidRDefault="002D53E5" w:rsidP="00F56BBC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D53E5" w14:paraId="043D7B16" w14:textId="77777777" w:rsidTr="00F56BBC">
        <w:trPr>
          <w:cantSplit/>
          <w:trHeight w:val="375"/>
        </w:trPr>
        <w:tc>
          <w:tcPr>
            <w:tcW w:w="7655" w:type="dxa"/>
            <w:gridSpan w:val="14"/>
            <w:tcBorders>
              <w:top w:val="nil"/>
              <w:bottom w:val="nil"/>
              <w:right w:val="nil"/>
            </w:tcBorders>
            <w:vAlign w:val="center"/>
          </w:tcPr>
          <w:p w14:paraId="01F78962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071E9D">
              <w:rPr>
                <w:rFonts w:ascii="Arial" w:hAnsi="Arial" w:cs="Arial"/>
                <w:spacing w:val="-2"/>
                <w:sz w:val="16"/>
                <w:szCs w:val="16"/>
              </w:rPr>
              <w:t>E-mail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E144D" w14:textId="77777777" w:rsidR="002D53E5" w:rsidRDefault="002D53E5" w:rsidP="00F56BBC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D53E5" w14:paraId="4C8F66C2" w14:textId="77777777" w:rsidTr="00F56BBC">
        <w:trPr>
          <w:cantSplit/>
          <w:trHeight w:val="375"/>
        </w:trPr>
        <w:tc>
          <w:tcPr>
            <w:tcW w:w="10503" w:type="dxa"/>
            <w:gridSpan w:val="18"/>
            <w:tcBorders>
              <w:top w:val="nil"/>
              <w:bottom w:val="nil"/>
              <w:right w:val="nil"/>
            </w:tcBorders>
            <w:vAlign w:val="center"/>
          </w:tcPr>
          <w:p w14:paraId="45A7AC72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 xml:space="preserve">   </w:t>
            </w:r>
          </w:p>
        </w:tc>
      </w:tr>
      <w:tr w:rsidR="002D53E5" w14:paraId="001C4DCC" w14:textId="77777777" w:rsidTr="00F56BBC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3465F60C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CEE78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54FB5" w14:textId="77777777" w:rsidR="002D53E5" w:rsidRDefault="002D53E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F8B9F" w14:textId="77777777" w:rsidR="002D53E5" w:rsidRDefault="002D53E5" w:rsidP="00F56BBC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:rsidRPr="00270B4A" w14:paraId="0C9722E1" w14:textId="77777777" w:rsidTr="00D52669">
        <w:trPr>
          <w:gridBefore w:val="1"/>
          <w:wBefore w:w="71" w:type="dxa"/>
          <w:cantSplit/>
        </w:trPr>
        <w:tc>
          <w:tcPr>
            <w:tcW w:w="10432" w:type="dxa"/>
            <w:gridSpan w:val="17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04500331" w14:textId="77777777" w:rsidR="008E3B32" w:rsidRPr="00270B4A" w:rsidRDefault="008E3B32" w:rsidP="00310EFF">
            <w:pPr>
              <w:autoSpaceDE/>
              <w:autoSpaceDN/>
              <w:rPr>
                <w:color w:val="FFFFFF"/>
                <w:sz w:val="4"/>
                <w:szCs w:val="4"/>
              </w:rPr>
            </w:pPr>
          </w:p>
        </w:tc>
      </w:tr>
      <w:tr w:rsidR="008E3B32" w14:paraId="34F930BF" w14:textId="77777777" w:rsidTr="00310EFF">
        <w:trPr>
          <w:cantSplit/>
        </w:trPr>
        <w:tc>
          <w:tcPr>
            <w:tcW w:w="10503" w:type="dxa"/>
            <w:gridSpan w:val="18"/>
            <w:tcBorders>
              <w:top w:val="nil"/>
              <w:bottom w:val="nil"/>
            </w:tcBorders>
            <w:shd w:val="clear" w:color="auto" w:fill="auto"/>
          </w:tcPr>
          <w:p w14:paraId="1D21CE6F" w14:textId="77777777" w:rsidR="008E3B32" w:rsidRPr="00C65699" w:rsidRDefault="008E3B32" w:rsidP="00D52669">
            <w:pPr>
              <w:pStyle w:val="Ttulo5"/>
              <w:spacing w:before="0" w:after="0"/>
              <w:rPr>
                <w:color w:val="1C1C1C"/>
              </w:rPr>
            </w:pPr>
            <w:r w:rsidRPr="00C65699">
              <w:rPr>
                <w:rFonts w:ascii="Verdana" w:hAnsi="Verdana"/>
                <w:color w:val="1C1C1C"/>
                <w:spacing w:val="0"/>
              </w:rPr>
              <w:t>Cursos de nível superior realizados</w:t>
            </w:r>
          </w:p>
        </w:tc>
      </w:tr>
      <w:tr w:rsidR="008E3B32" w:rsidRPr="00786099" w14:paraId="18E6EBFD" w14:textId="77777777" w:rsidTr="00D52669">
        <w:trPr>
          <w:gridBefore w:val="1"/>
          <w:wBefore w:w="71" w:type="dxa"/>
          <w:cantSplit/>
        </w:trPr>
        <w:tc>
          <w:tcPr>
            <w:tcW w:w="4040" w:type="dxa"/>
            <w:gridSpan w:val="3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56CFE09C" w14:textId="77777777" w:rsidR="008E3B32" w:rsidRPr="00733352" w:rsidRDefault="008E3B32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2" w:type="dxa"/>
            <w:gridSpan w:val="14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7FE8969C" w14:textId="77777777" w:rsidR="008E3B32" w:rsidRPr="00733352" w:rsidRDefault="008E3B32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8E3B32" w14:paraId="346958DF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5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6DF81290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5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0ED0D5B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1263D65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37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330DFD4C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14:paraId="3ABB0987" w14:textId="77777777" w:rsidR="008E3B32" w:rsidRDefault="008E3B32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8E3B32" w14:paraId="0BC32BC8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5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4883367B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5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CCDF3DC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4111D55" w14:textId="77777777" w:rsidR="008E3B32" w:rsidRDefault="008E3B32" w:rsidP="00652E0E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F9F1AA0" w14:textId="77777777" w:rsidR="008E3B32" w:rsidRDefault="008E3B32" w:rsidP="00652E0E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37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65CD304F" w14:textId="77777777" w:rsidR="008E3B32" w:rsidRDefault="008E3B32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E3B32" w14:paraId="5A2BECE4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5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59734C68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74706D3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ADDACB6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53796B6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209DA0BB" w14:textId="77777777" w:rsidR="008E3B32" w:rsidRDefault="00931E8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3B60BBA9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622BC131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439F50E3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51EEF75F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5794C85C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01D74AE4" w14:textId="77777777" w:rsidR="008E3B32" w:rsidRDefault="00931E8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48E6EC91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090C0A08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DE991E6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48EF8D9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BED83EF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51EB3F44" w14:textId="77777777" w:rsidR="008E3B32" w:rsidRDefault="00931E8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588A68D0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5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5E0E60D9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8A64D6E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4EF564AE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7243A62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03E08CE9" w14:textId="77777777" w:rsidR="008E3B32" w:rsidRDefault="00931E8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50E3C6CF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4D4EC578" w14:textId="77777777" w:rsidR="00F821A0" w:rsidRPr="006229A3" w:rsidRDefault="00F821A0" w:rsidP="00023C27">
      <w:pPr>
        <w:ind w:left="-426"/>
        <w:rPr>
          <w:sz w:val="12"/>
          <w:szCs w:val="12"/>
        </w:rPr>
      </w:pPr>
    </w:p>
    <w:p w14:paraId="61FA775D" w14:textId="77777777" w:rsidR="000013B2" w:rsidRPr="00C56086" w:rsidRDefault="000013B2" w:rsidP="00FB73ED">
      <w:pPr>
        <w:framePr w:w="10172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60C224C4" w14:textId="77777777" w:rsidR="000013B2" w:rsidRPr="00CE5556" w:rsidRDefault="00931E87" w:rsidP="00FB73ED">
      <w:pPr>
        <w:framePr w:w="10172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13096852" w14:textId="77777777" w:rsidR="002B59DB" w:rsidRPr="00C75538" w:rsidRDefault="002B59DB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</w:t>
      </w:r>
      <w:r w:rsidR="00D63458" w:rsidRPr="00C75538">
        <w:rPr>
          <w:rFonts w:ascii="Arial" w:hAnsi="Arial" w:cs="Arial"/>
          <w:spacing w:val="2"/>
          <w:sz w:val="16"/>
          <w:szCs w:val="16"/>
        </w:rPr>
        <w:t xml:space="preserve">-se </w:t>
      </w:r>
      <w:r w:rsidRPr="00C75538">
        <w:rPr>
          <w:rFonts w:ascii="Arial" w:hAnsi="Arial" w:cs="Arial"/>
          <w:spacing w:val="2"/>
          <w:sz w:val="16"/>
          <w:szCs w:val="16"/>
        </w:rPr>
        <w:t>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14:paraId="5F234089" w14:textId="77777777" w:rsidR="00BB65C7" w:rsidRPr="005B3960" w:rsidRDefault="00BB65C7" w:rsidP="00BB65C7">
      <w:pPr>
        <w:spacing w:before="120"/>
        <w:ind w:left="-425"/>
        <w:jc w:val="both"/>
        <w:rPr>
          <w:rFonts w:ascii="Arial" w:hAnsi="Arial" w:cs="Arial"/>
          <w:sz w:val="12"/>
          <w:szCs w:val="12"/>
        </w:rPr>
      </w:pPr>
    </w:p>
    <w:tbl>
      <w:tblPr>
        <w:tblStyle w:val="Tabelacomgrade"/>
        <w:tblW w:w="10472" w:type="dxa"/>
        <w:tblInd w:w="-441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472"/>
      </w:tblGrid>
      <w:tr w:rsidR="00BB65C7" w14:paraId="5D1E2D45" w14:textId="77777777" w:rsidTr="005D521F">
        <w:trPr>
          <w:trHeight w:val="981"/>
        </w:trPr>
        <w:tc>
          <w:tcPr>
            <w:tcW w:w="10472" w:type="dxa"/>
          </w:tcPr>
          <w:p w14:paraId="666F9E76" w14:textId="77777777" w:rsidR="00BB65C7" w:rsidRPr="00203D41" w:rsidRDefault="00BB65C7" w:rsidP="005D521F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Graduação (www.esalq.usp.br/pg)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BB65C7" w14:paraId="1E99542D" w14:textId="77777777" w:rsidTr="005D521F">
              <w:sdt>
                <w:sdtPr>
                  <w:rPr>
                    <w:rFonts w:ascii="Arial" w:hAnsi="Arial" w:cs="Arial"/>
                    <w:color w:val="FF0000"/>
                    <w:sz w:val="16"/>
                    <w:szCs w:val="16"/>
                  </w:rPr>
                  <w:id w:val="-269318397"/>
                  <w:showingPlcHdr/>
                  <w:picture/>
                </w:sdtPr>
                <w:sdtEndPr/>
                <w:sdtContent>
                  <w:tc>
                    <w:tcPr>
                      <w:tcW w:w="4146" w:type="dxa"/>
                      <w:vAlign w:val="bottom"/>
                    </w:tcPr>
                    <w:p w14:paraId="631EF4C6" w14:textId="77777777" w:rsidR="00BB65C7" w:rsidRDefault="00BB65C7" w:rsidP="005D521F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6"/>
                          <w:szCs w:val="16"/>
                        </w:rPr>
                        <w:drawing>
                          <wp:inline distT="0" distB="0" distL="0" distR="0" wp14:anchorId="69BBA600" wp14:editId="5EDC4A74">
                            <wp:extent cx="2416629" cy="358775"/>
                            <wp:effectExtent l="0" t="0" r="3175" b="3175"/>
                            <wp:docPr id="7" name="Imagem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6629" cy="358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35A13CF4" w14:textId="77777777" w:rsidR="00BB65C7" w:rsidRDefault="00BB65C7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14:paraId="05AC1B22" w14:textId="77777777" w:rsidR="00BB65C7" w:rsidRDefault="00BB65C7" w:rsidP="005D521F">
                  <w:pPr>
                    <w:spacing w:after="60"/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3699AD8F" w14:textId="77777777" w:rsidR="00BB65C7" w:rsidRDefault="00BB65C7" w:rsidP="005D521F">
                  <w:pPr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single" w:sz="4" w:space="0" w:color="auto"/>
                  </w:tcBorders>
                  <w:vAlign w:val="bottom"/>
                </w:tcPr>
                <w:p w14:paraId="40A4285B" w14:textId="77777777" w:rsidR="00BB65C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14:paraId="74AD09FD" w14:textId="77777777" w:rsidR="00BB65C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2D65346F" w14:textId="77777777" w:rsidR="00BB65C7" w:rsidRDefault="00BB65C7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BB65C7" w14:paraId="1D06CA87" w14:textId="77777777" w:rsidTr="005D521F">
              <w:trPr>
                <w:trHeight w:hRule="exact" w:val="227"/>
              </w:trPr>
              <w:tc>
                <w:tcPr>
                  <w:tcW w:w="4146" w:type="dxa"/>
                </w:tcPr>
                <w:p w14:paraId="7B3F119E" w14:textId="77777777" w:rsidR="00BB65C7" w:rsidRPr="00023C2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3D93E158" w14:textId="77777777" w:rsidR="00BB65C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6D38CC0D" w14:textId="77777777" w:rsidR="00BB65C7" w:rsidRPr="00023C2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36F8FBD2" w14:textId="77777777" w:rsidR="00BB65C7" w:rsidRDefault="00BB65C7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bottom w:val="nil"/>
                  </w:tcBorders>
                </w:tcPr>
                <w:p w14:paraId="08E16CC0" w14:textId="77777777" w:rsidR="00BB65C7" w:rsidRPr="00023C2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4B15C3D6" w14:textId="77777777" w:rsidR="00BB65C7" w:rsidRDefault="00BB65C7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28945218" w14:textId="77777777" w:rsidR="00BB65C7" w:rsidRDefault="00BB65C7" w:rsidP="005D521F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28764970" w14:textId="77777777" w:rsidR="002B59DB" w:rsidRPr="000013B2" w:rsidRDefault="002B59DB" w:rsidP="00BB65C7">
      <w:pPr>
        <w:ind w:left="-425"/>
        <w:jc w:val="both"/>
        <w:rPr>
          <w:rFonts w:ascii="Arial" w:hAnsi="Arial" w:cs="Arial"/>
          <w:sz w:val="4"/>
          <w:szCs w:val="4"/>
        </w:rPr>
      </w:pPr>
    </w:p>
    <w:sectPr w:rsidR="002B59DB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7Lx46ZB54BQGSv9wUExBI+DAXEWYMV7bA6SiqGQ9tyL2ieGZ5lHLJs8HmMWDMH6dFrmpBTDYi0tNiuOajYO4w==" w:salt="28O2KsUgM0YWU3svJ+LdyQ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C43D6"/>
    <w:rsid w:val="000C67C4"/>
    <w:rsid w:val="00123740"/>
    <w:rsid w:val="001269E5"/>
    <w:rsid w:val="001379BE"/>
    <w:rsid w:val="001605C8"/>
    <w:rsid w:val="00165413"/>
    <w:rsid w:val="00166A4C"/>
    <w:rsid w:val="00180C8A"/>
    <w:rsid w:val="001A140E"/>
    <w:rsid w:val="001B0CF8"/>
    <w:rsid w:val="001C4BB8"/>
    <w:rsid w:val="001E3AE3"/>
    <w:rsid w:val="001F0300"/>
    <w:rsid w:val="001F7E04"/>
    <w:rsid w:val="00203D41"/>
    <w:rsid w:val="002307E7"/>
    <w:rsid w:val="00234DE8"/>
    <w:rsid w:val="00270B4A"/>
    <w:rsid w:val="00276F0F"/>
    <w:rsid w:val="00297553"/>
    <w:rsid w:val="002B59DB"/>
    <w:rsid w:val="002C6FE9"/>
    <w:rsid w:val="002D05BC"/>
    <w:rsid w:val="002D53E5"/>
    <w:rsid w:val="002E32B0"/>
    <w:rsid w:val="002F0679"/>
    <w:rsid w:val="002F1B66"/>
    <w:rsid w:val="00310EFF"/>
    <w:rsid w:val="0032127C"/>
    <w:rsid w:val="003250B9"/>
    <w:rsid w:val="003449A2"/>
    <w:rsid w:val="00376999"/>
    <w:rsid w:val="003952AD"/>
    <w:rsid w:val="003D57B9"/>
    <w:rsid w:val="003E100A"/>
    <w:rsid w:val="00417476"/>
    <w:rsid w:val="00451D1D"/>
    <w:rsid w:val="004A7E83"/>
    <w:rsid w:val="004B3F2D"/>
    <w:rsid w:val="004D287B"/>
    <w:rsid w:val="005562AC"/>
    <w:rsid w:val="0056178D"/>
    <w:rsid w:val="0058360E"/>
    <w:rsid w:val="00596624"/>
    <w:rsid w:val="005E2940"/>
    <w:rsid w:val="005E347B"/>
    <w:rsid w:val="006054C6"/>
    <w:rsid w:val="00610554"/>
    <w:rsid w:val="006229A3"/>
    <w:rsid w:val="0063373A"/>
    <w:rsid w:val="00652E0E"/>
    <w:rsid w:val="006E43EA"/>
    <w:rsid w:val="006E49A3"/>
    <w:rsid w:val="0070014C"/>
    <w:rsid w:val="00721959"/>
    <w:rsid w:val="00732A9C"/>
    <w:rsid w:val="00733352"/>
    <w:rsid w:val="0074548E"/>
    <w:rsid w:val="00781EDD"/>
    <w:rsid w:val="00786099"/>
    <w:rsid w:val="007B695A"/>
    <w:rsid w:val="007C467E"/>
    <w:rsid w:val="00823A47"/>
    <w:rsid w:val="008601E9"/>
    <w:rsid w:val="008A0B75"/>
    <w:rsid w:val="008A7CD9"/>
    <w:rsid w:val="008B3A2A"/>
    <w:rsid w:val="008C6CFF"/>
    <w:rsid w:val="008D13B5"/>
    <w:rsid w:val="008D2BEF"/>
    <w:rsid w:val="008E09EB"/>
    <w:rsid w:val="008E3B32"/>
    <w:rsid w:val="008F62AD"/>
    <w:rsid w:val="00922AE4"/>
    <w:rsid w:val="00924707"/>
    <w:rsid w:val="00931E87"/>
    <w:rsid w:val="00934777"/>
    <w:rsid w:val="00936B81"/>
    <w:rsid w:val="00945DA8"/>
    <w:rsid w:val="00980700"/>
    <w:rsid w:val="009D2397"/>
    <w:rsid w:val="009E756B"/>
    <w:rsid w:val="009F2037"/>
    <w:rsid w:val="009F735F"/>
    <w:rsid w:val="00A36969"/>
    <w:rsid w:val="00A36EBF"/>
    <w:rsid w:val="00A6407B"/>
    <w:rsid w:val="00A75389"/>
    <w:rsid w:val="00AA761C"/>
    <w:rsid w:val="00AC399D"/>
    <w:rsid w:val="00AD3C4C"/>
    <w:rsid w:val="00AD7F7A"/>
    <w:rsid w:val="00AE473E"/>
    <w:rsid w:val="00B17135"/>
    <w:rsid w:val="00B2097A"/>
    <w:rsid w:val="00B2535A"/>
    <w:rsid w:val="00B256C3"/>
    <w:rsid w:val="00B2738C"/>
    <w:rsid w:val="00B75314"/>
    <w:rsid w:val="00B77242"/>
    <w:rsid w:val="00B976C6"/>
    <w:rsid w:val="00BB075C"/>
    <w:rsid w:val="00BB65C7"/>
    <w:rsid w:val="00BD664A"/>
    <w:rsid w:val="00BF3DB7"/>
    <w:rsid w:val="00BF415E"/>
    <w:rsid w:val="00C067DF"/>
    <w:rsid w:val="00C56086"/>
    <w:rsid w:val="00C65699"/>
    <w:rsid w:val="00C75538"/>
    <w:rsid w:val="00C75A5D"/>
    <w:rsid w:val="00C844E9"/>
    <w:rsid w:val="00C93BC2"/>
    <w:rsid w:val="00C95203"/>
    <w:rsid w:val="00CE5556"/>
    <w:rsid w:val="00CF7191"/>
    <w:rsid w:val="00D055F2"/>
    <w:rsid w:val="00D245A6"/>
    <w:rsid w:val="00D52669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DE6DDE"/>
    <w:rsid w:val="00E0460A"/>
    <w:rsid w:val="00E05E87"/>
    <w:rsid w:val="00E208DF"/>
    <w:rsid w:val="00E86092"/>
    <w:rsid w:val="00E97DEA"/>
    <w:rsid w:val="00EB03DB"/>
    <w:rsid w:val="00EB06C7"/>
    <w:rsid w:val="00ED6F7D"/>
    <w:rsid w:val="00F3711F"/>
    <w:rsid w:val="00F41721"/>
    <w:rsid w:val="00F732FD"/>
    <w:rsid w:val="00F75722"/>
    <w:rsid w:val="00F821A0"/>
    <w:rsid w:val="00FB73ED"/>
    <w:rsid w:val="00FC1557"/>
    <w:rsid w:val="00FC53B3"/>
    <w:rsid w:val="00FE4D02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1DE8F6"/>
  <w15:docId w15:val="{CDA5C1F6-ECD2-43FA-B3BE-B2A6F47BA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nhideWhenUsed/>
    <w:rsid w:val="001A140E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A14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salq.usp.br/pg/programas/engenharia/ps/vaga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471</Words>
  <Characters>2547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 Moretti</cp:lastModifiedBy>
  <cp:revision>3</cp:revision>
  <cp:lastPrinted>2016-06-27T18:44:00Z</cp:lastPrinted>
  <dcterms:created xsi:type="dcterms:W3CDTF">2025-06-23T17:52:00Z</dcterms:created>
  <dcterms:modified xsi:type="dcterms:W3CDTF">2025-06-23T19:08:00Z</dcterms:modified>
</cp:coreProperties>
</file>